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Israel</w:t>
      </w:r>
      <w:r>
        <w:t xml:space="preserve"> </w:t>
      </w:r>
      <w:r>
        <w:t xml:space="preserve">Jerusalem</w:t>
      </w:r>
    </w:p>
    <w:bookmarkStart w:id="25" w:name="cover-letter"/>
    <w:p>
      <w:pPr>
        <w:pStyle w:val="Heading1"/>
      </w:pPr>
      <w:r>
        <w:t xml:space="preserve">Cover Letter</w:t>
      </w:r>
    </w:p>
    <w:p>
      <w:pPr>
        <w:pStyle w:val="FirstParagraph"/>
      </w:pPr>
      <w:r>
        <w:t xml:space="preserve">Dear [Hiring Manager/Arts Organization Name],</w:t>
      </w:r>
    </w:p>
    <w:p>
      <w:pPr>
        <w:pStyle w:val="BodyText"/>
      </w:pPr>
      <w:r>
        <w:t xml:space="preserve">As a dedicated and passionate musician with a deep reverence for the cultural and artistic vibrancy of Israel Jerusalem, I am writing to express my keen interest in contributing my musical talents to this extraordinary city. My journey as a musician has been shaped by years of immersive study, performance, and collaboration across diverse genres, from traditional folk melodies to contemporary compositions. However, it is the unique historical and cultural tapestry of Jerusalem that has always drawn me toward its music scene—a place where ancient harmonies meet modern creativity in a symphony of coexistence.</w:t>
      </w:r>
    </w:p>
    <w:p>
      <w:pPr>
        <w:pStyle w:val="BodyText"/>
      </w:pPr>
      <w:r>
        <w:t xml:space="preserve">I have long admired the role that music plays as a unifying force in Israel, particularly in Jerusalem, where centuries-old traditions intersect with contemporary expression. As a musician, I believe that art transcends boundaries and fosters dialogue between people. Whether through the haunting strains of a traditional Israeli folk song or the rhythmic pulse of modern electronic fusion, my goal has always been to create music that resonates with both personal authenticity and collective memory. In Jerusalem, where Jewish, Christian, Islamic, and other cultural influences converge, this mission feels more urgent and meaningful than ever.</w:t>
      </w:r>
    </w:p>
    <w:bookmarkStart w:id="20" w:name="my-musical-background"/>
    <w:p>
      <w:pPr>
        <w:pStyle w:val="Heading2"/>
      </w:pPr>
      <w:r>
        <w:t xml:space="preserve">My Musical Background</w:t>
      </w:r>
    </w:p>
    <w:p>
      <w:pPr>
        <w:pStyle w:val="FirstParagraph"/>
      </w:pPr>
      <w:r>
        <w:t xml:space="preserve">My career as a musician began in [Your City/Region], where I immersed myself in the study of various instruments—including the guitar, oud, and piano—and developed a repertoire that spans classical, world music, and experimental genres. Over the past [X years], I have performed at festivals, community events, and private gatherings across [Your Country or Region], earning recognition for my ability to blend storytelling with sound. My work often centers on themes of identity, heritage, and unity—values that align closely with Jerusalem’s role as a city of shared history and diverse voices.</w:t>
      </w:r>
    </w:p>
    <w:p>
      <w:pPr>
        <w:pStyle w:val="BodyText"/>
      </w:pPr>
      <w:r>
        <w:t xml:space="preserve">One of my most significant experiences was collaborating with a group of musicians from [mention any relevant cultural or international project], where we explored the intersections between Arabic maqam and Western classical structures. This project not only deepened my understanding of global musical traditions but also reinforced my belief in music as a bridge between cultures. In Jerusalem, I envision creating similar collaborations that honor the city’s rich heritage while embracing its evolving artistic landscape.</w:t>
      </w:r>
    </w:p>
    <w:bookmarkEnd w:id="20"/>
    <w:bookmarkStart w:id="21" w:name="why-israel-jerusalem"/>
    <w:p>
      <w:pPr>
        <w:pStyle w:val="Heading2"/>
      </w:pPr>
      <w:r>
        <w:t xml:space="preserve">Why Israel Jerusalem?</w:t>
      </w:r>
    </w:p>
    <w:p>
      <w:pPr>
        <w:pStyle w:val="FirstParagraph"/>
      </w:pPr>
      <w:r>
        <w:t xml:space="preserve">I have long dreamed of contributing to the dynamic arts community in Israel Jerusalem, a city that is both a spiritual and cultural crossroads. The historical significance of this place—its ancient streets, sacred sites, and centuries-old musical traditions—has always inspired me. I am particularly drawn to the work of local organizations such as [mention specific festivals, institutions, or groups like the Jerusalem Music Centre or the Israel Festival], which celebrate both traditional and innovative sounds.</w:t>
      </w:r>
    </w:p>
    <w:p>
      <w:pPr>
        <w:pStyle w:val="BodyText"/>
      </w:pPr>
      <w:r>
        <w:t xml:space="preserve">Jerusalem’s music scene is a living testament to resilience and creativity. From the soulful melodies of Chassidic nigunim to the experimental compositions of contemporary Israeli artists, there is an energy here that I have never encountered elsewhere. I am eager to immerse myself in this environment, learn from its artists, and share my own perspective through performance and collaboration. Whether it’s playing at a local café, teaching music workshops in schools, or participating in community-driven projects, I am committed to using my craft to enrich the cultural fabric of this city.</w:t>
      </w:r>
    </w:p>
    <w:bookmarkEnd w:id="21"/>
    <w:bookmarkStart w:id="22" w:name="my-vision-for-contribution"/>
    <w:p>
      <w:pPr>
        <w:pStyle w:val="Heading2"/>
      </w:pPr>
      <w:r>
        <w:t xml:space="preserve">My Vision for Contribution</w:t>
      </w:r>
    </w:p>
    <w:p>
      <w:pPr>
        <w:pStyle w:val="FirstParagraph"/>
      </w:pPr>
      <w:r>
        <w:t xml:space="preserve">As a musician, I believe that every performance is an opportunity to connect with others. In Jerusalem, where music often serves as a vehicle for peace and understanding, I hope to create spaces where people from different backgrounds can come together through sound. For example, I envision organizing cross-cultural concerts that feature traditional Israeli music alongside global influences, fostering dialogue through shared artistic experiences.</w:t>
      </w:r>
    </w:p>
    <w:p>
      <w:pPr>
        <w:pStyle w:val="BodyText"/>
      </w:pPr>
      <w:r>
        <w:t xml:space="preserve">In addition to live performances, I am interested in contributing to educational initiatives that empower young musicians in Jerusalem. My experience teaching workshops on improvisation and composition has shown me the transformative power of music education. I would be thrilled to collaborate with local schools, community centers, or cultural organizations to offer programs that nurture the next generation of artists.</w:t>
      </w:r>
    </w:p>
    <w:bookmarkEnd w:id="22"/>
    <w:bookmarkStart w:id="23" w:name="why-i-am-a-strong-fit"/>
    <w:p>
      <w:pPr>
        <w:pStyle w:val="Heading2"/>
      </w:pPr>
      <w:r>
        <w:t xml:space="preserve">Why I Am a Strong Fit</w:t>
      </w:r>
    </w:p>
    <w:p>
      <w:pPr>
        <w:pStyle w:val="FirstParagraph"/>
      </w:pPr>
      <w:r>
        <w:t xml:space="preserve">My skills as a musician are complemented by my adaptability, creativity, and deep respect for cultural diversity. I am fluent in [mention languages, if applicable], which would enable me to engage with Jerusalem’s multilingual community more effectively. Additionally, my ability to improvise and adapt to different musical contexts ensures that I can thrive in the city’s ever-evolving artistic landscape.</w:t>
      </w:r>
    </w:p>
    <w:p>
      <w:pPr>
        <w:pStyle w:val="BodyText"/>
      </w:pPr>
      <w:r>
        <w:t xml:space="preserve">I have also studied the historical and cultural context of Israeli music extensively, including the influence of Sephardic and Ashkenazi traditions, as well as the role of music in Jewish rituals and celebrations. This knowledge allows me to approach my craft with both authenticity and sensitivity, ensuring that my work honors the rich legacy of Jerusalem’s musical heritage.</w:t>
      </w:r>
    </w:p>
    <w:bookmarkEnd w:id="23"/>
    <w:bookmarkStart w:id="24" w:name="conclusion"/>
    <w:p>
      <w:pPr>
        <w:pStyle w:val="Heading2"/>
      </w:pPr>
      <w:r>
        <w:t xml:space="preserve">Conclusion</w:t>
      </w:r>
    </w:p>
    <w:p>
      <w:pPr>
        <w:pStyle w:val="FirstParagraph"/>
      </w:pPr>
      <w:r>
        <w:t xml:space="preserve">In conclusion, I am excited about the possibility of contributing my talents to Israel Jerusalem, a city where music is not just an art form but a lifeline. My background as a musician, combined with my passion for cultural exchange and community engagement, makes me uniquely suited to collaborate with local artists and organizations. I am confident that my dedication to creating meaningful music will align with the values of your institution or project.</w:t>
      </w:r>
    </w:p>
    <w:p>
      <w:pPr>
        <w:pStyle w:val="BodyText"/>
      </w:pPr>
      <w:r>
        <w:t xml:space="preserve">Thank you for considering my application. I would be honored to discuss how I can contribute to the vibrant musical legacy of Jerusalem. Please feel free to contact me at [your phone number] or [your email address] at your earliest convenience. I look forward to the opportunity to connect and share my vision for music in this extraordinary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Israel Jerusalem</dc:title>
  <dc:creator/>
  <dc:language>en</dc:language>
  <cp:keywords/>
  <dcterms:created xsi:type="dcterms:W3CDTF">2026-07-23T17:18:19Z</dcterms:created>
  <dcterms:modified xsi:type="dcterms:W3CDTF">2026-07-23T17:18:19Z</dcterms:modified>
</cp:coreProperties>
</file>

<file path=docProps/custom.xml><?xml version="1.0" encoding="utf-8"?>
<Properties xmlns="http://schemas.openxmlformats.org/officeDocument/2006/custom-properties" xmlns:vt="http://schemas.openxmlformats.org/officeDocument/2006/docPropsVTypes"/>
</file>